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9:59 PM, 20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8"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8"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21T02:59:51Z</dcterms:created>
  <dcterms:modified xsi:type="dcterms:W3CDTF">2020-01-21T02: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